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6084502B" w:rsidR="00EE5E39" w:rsidRDefault="006A78C5">
      <w:pPr>
        <w:pStyle w:val="3GPPHeader"/>
        <w:ind w:left="1134" w:hanging="1134"/>
        <w:rPr>
          <w:sz w:val="22"/>
          <w:szCs w:val="22"/>
        </w:rPr>
      </w:pPr>
      <w:r>
        <w:t>Title:</w:t>
      </w:r>
      <w:r>
        <w:tab/>
      </w:r>
      <w:r w:rsidR="00C81866">
        <w:t>[Post115-e][610][Relay] Control plane procedures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1296D798" w:rsidR="00EE5E39" w:rsidRDefault="006A78C5">
      <w:pPr>
        <w:pStyle w:val="BodyText"/>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InterDigital)</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e.g. connection reject, UAC check failure)</w:t>
      </w:r>
    </w:p>
    <w:p w14:paraId="3E9EA321" w14:textId="77777777" w:rsidR="00DE73B3" w:rsidRDefault="00DE73B3" w:rsidP="008A3A43">
      <w:pPr>
        <w:pStyle w:val="EmailDiscussion2"/>
        <w:numPr>
          <w:ilvl w:val="1"/>
          <w:numId w:val="13"/>
        </w:numPr>
      </w:pPr>
      <w:r>
        <w:t>Whether relay UE sends wait time to the remote UE, and if so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BodyText"/>
      </w:pPr>
    </w:p>
    <w:p w14:paraId="7FD9D371" w14:textId="05F62F3B" w:rsidR="00EE5E39" w:rsidRDefault="006A78C5">
      <w:pPr>
        <w:pStyle w:val="Heading1"/>
      </w:pPr>
      <w:bookmarkStart w:id="0" w:name="_Ref178064866"/>
      <w:r>
        <w:t>2</w:t>
      </w:r>
      <w:r>
        <w:tab/>
      </w:r>
      <w:bookmarkEnd w:id="0"/>
      <w:r w:rsidR="00DE73B3">
        <w:t>Discussion</w:t>
      </w:r>
    </w:p>
    <w:p w14:paraId="7CB4DD82" w14:textId="63D3F3A3" w:rsidR="00184F76" w:rsidRDefault="00184F76" w:rsidP="00184F76">
      <w:pPr>
        <w:pStyle w:val="Heading2"/>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relay U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gNB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ListParagraph"/>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r>
              <w:rPr>
                <w:lang w:val="de-DE"/>
              </w:rPr>
              <w:t>InterDigital</w:t>
            </w:r>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9</w:t>
      </w:r>
      <w:r w:rsidRPr="007B2A5B">
        <w:rPr>
          <w:rFonts w:hint="eastAsia"/>
          <w:lang w:val="en-US"/>
        </w:rPr>
        <w:t>：</w:t>
      </w:r>
      <w:r w:rsidRPr="007B2A5B">
        <w:rPr>
          <w:rFonts w:hint="eastAsia"/>
          <w:lang w:val="en-US"/>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ListParagraph"/>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0921AD83" w:rsidR="003921C2" w:rsidRPr="003921C2" w:rsidRDefault="00706E3A" w:rsidP="008A3A43">
            <w:pPr>
              <w:pStyle w:val="ListParagraph"/>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O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r>
              <w:rPr>
                <w:lang w:val="de-DE"/>
              </w:rPr>
              <w:t>InterDigital</w:t>
            </w:r>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6A1E2ED0" w:rsidR="005913D0" w:rsidRDefault="0030325F" w:rsidP="00FD6A39">
            <w:pPr>
              <w:rPr>
                <w:lang w:val="en-US"/>
              </w:rPr>
            </w:pPr>
            <w:r>
              <w:rPr>
                <w:lang w:val="en-US"/>
              </w:rPr>
              <w:t>The relay UE is aware of the POs of the remote UE.  However, it is not necessary to monitor these when the remote UE is in RRC_CONNECTED state.</w:t>
            </w: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2"/>
      <w:r>
        <w:rPr>
          <w:rFonts w:ascii="Arial" w:hAnsi="Arial" w:cs="Arial"/>
          <w:b/>
          <w:bCs/>
          <w:sz w:val="22"/>
          <w:szCs w:val="22"/>
        </w:rPr>
        <w:t>determine the RRC state of the remote UE</w:t>
      </w:r>
      <w:commentRangeEnd w:id="2"/>
      <w:r w:rsidR="00142308">
        <w:rPr>
          <w:rStyle w:val="CommentReference"/>
        </w:rPr>
        <w:commentReference w:id="2"/>
      </w:r>
      <w:r>
        <w:rPr>
          <w:rFonts w:ascii="Arial" w:hAnsi="Arial" w:cs="Arial"/>
          <w:b/>
          <w:bCs/>
          <w:sz w:val="22"/>
          <w:szCs w:val="22"/>
        </w:rPr>
        <w:t xml:space="preserve">? </w:t>
      </w:r>
    </w:p>
    <w:p w14:paraId="7B0863CA"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B) Dedicated Uu RRC signaling from the network</w:t>
      </w:r>
    </w:p>
    <w:p w14:paraId="53478151" w14:textId="28169633" w:rsidR="003303CC" w:rsidRPr="003303CC" w:rsidRDefault="003303CC" w:rsidP="008A3A43">
      <w:pPr>
        <w:pStyle w:val="ListParagraph"/>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gNB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t>OPPO</w:t>
            </w:r>
          </w:p>
        </w:tc>
        <w:tc>
          <w:tcPr>
            <w:tcW w:w="1337" w:type="dxa"/>
          </w:tcPr>
          <w:p w14:paraId="3432A10F" w14:textId="2FA6EB6D" w:rsidR="003303CC" w:rsidRDefault="00052EC4" w:rsidP="00FD6A39">
            <w:pPr>
              <w:rPr>
                <w:lang w:val="de-DE"/>
              </w:rPr>
            </w:pPr>
            <w:r>
              <w:rPr>
                <w:lang w:val="de-DE"/>
              </w:rPr>
              <w:t xml:space="preserve">PC5-RRC is preferred, but simply to configure/deconfigure the paging forwarding to relay UE instead of conveying RRC state, </w:t>
            </w:r>
          </w:p>
        </w:tc>
        <w:tc>
          <w:tcPr>
            <w:tcW w:w="6934" w:type="dxa"/>
          </w:tcPr>
          <w:p w14:paraId="38634836" w14:textId="160E52D4" w:rsidR="003303CC" w:rsidRDefault="007B2A5B" w:rsidP="00FD6A39">
            <w:pPr>
              <w:rPr>
                <w:lang w:val="en-US"/>
              </w:rPr>
            </w:pPr>
            <w:r>
              <w:rPr>
                <w:lang w:val="en-US"/>
              </w:rPr>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to relay UE, but can just notify the need of paging forwarding to relay via 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to revis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r>
              <w:rPr>
                <w:lang w:val="de-DE"/>
              </w:rPr>
              <w:t>InterDigital</w:t>
            </w:r>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Agree with Quaclomm.</w:t>
            </w:r>
          </w:p>
        </w:tc>
      </w:tr>
    </w:tbl>
    <w:p w14:paraId="669DCAF8" w14:textId="77777777" w:rsidR="003303CC" w:rsidRDefault="003303CC" w:rsidP="003303CC"/>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SFN + PF_offset) mod T = (T div N)*(UE_ID mod N)</w:t>
      </w:r>
    </w:p>
    <w:p w14:paraId="4D98004B" w14:textId="77777777" w:rsidR="00DD0C1D" w:rsidRPr="00DD0C1D" w:rsidRDefault="00DD0C1D" w:rsidP="00DD0C1D">
      <w:pPr>
        <w:pStyle w:val="B1"/>
        <w:rPr>
          <w:i/>
          <w:iCs/>
        </w:rPr>
      </w:pPr>
      <w:r w:rsidRPr="00DD0C1D">
        <w:rPr>
          <w:i/>
          <w:iCs/>
        </w:rPr>
        <w:t>Index (i_s), indicating the index of the PO is determined by:</w:t>
      </w:r>
    </w:p>
    <w:p w14:paraId="5B501ECD" w14:textId="77777777" w:rsidR="00DD0C1D" w:rsidRPr="00DD0C1D" w:rsidRDefault="00DD0C1D" w:rsidP="00DD0C1D">
      <w:pPr>
        <w:pStyle w:val="B2"/>
        <w:rPr>
          <w:i/>
          <w:iCs/>
        </w:rPr>
      </w:pPr>
      <w:r w:rsidRPr="00DD0C1D">
        <w:rPr>
          <w:i/>
          <w:iCs/>
        </w:rPr>
        <w:t>i_s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r w:rsidRPr="00F42B8A">
        <w:rPr>
          <w:rFonts w:ascii="Arial" w:hAnsi="Arial" w:cs="Arial"/>
          <w:i/>
          <w:sz w:val="22"/>
          <w:szCs w:val="22"/>
        </w:rPr>
        <w:t>nAndPagingFrameOffset</w:t>
      </w:r>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ListParagraph"/>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ListParagraph"/>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ListParagraph"/>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ListParagraph"/>
              <w:numPr>
                <w:ilvl w:val="0"/>
                <w:numId w:val="2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ListParagraph"/>
              <w:numPr>
                <w:ilvl w:val="0"/>
                <w:numId w:val="25"/>
              </w:numPr>
              <w:rPr>
                <w:rFonts w:eastAsiaTheme="minorEastAsia"/>
                <w:lang w:val="en-US" w:eastAsia="zh-CN"/>
              </w:rPr>
            </w:pPr>
            <w:r w:rsidRPr="00BD2C25">
              <w:rPr>
                <w:rFonts w:eastAsiaTheme="minorEastAsia"/>
                <w:lang w:val="en-US" w:eastAsia="zh-CN"/>
              </w:rPr>
              <w:t>T= min(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rapp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signalling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r>
              <w:rPr>
                <w:lang w:val="de-DE"/>
              </w:rPr>
              <w:t>InterDigital</w:t>
            </w:r>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T= min(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r>
              <w:rPr>
                <w:lang w:val="de-DE"/>
              </w:rPr>
              <w:t>InterDigital</w:t>
            </w:r>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ListParagraph"/>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ListParagraph"/>
        <w:numPr>
          <w:ilvl w:val="0"/>
          <w:numId w:val="15"/>
        </w:numPr>
        <w:rPr>
          <w:ins w:id="3" w:author="Qualcomm - Peng Cheng" w:date="2021-10-01T23:05:00Z"/>
          <w:rFonts w:ascii="Arial" w:hAnsi="Arial" w:cs="Arial"/>
          <w:b/>
          <w:bCs/>
          <w:lang w:val="en-US"/>
        </w:rPr>
      </w:pPr>
      <w:del w:id="4"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5"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ListParagraph"/>
        <w:numPr>
          <w:ilvl w:val="0"/>
          <w:numId w:val="15"/>
        </w:numPr>
        <w:rPr>
          <w:ins w:id="6" w:author="Qualcomm - Peng Cheng" w:date="2021-10-01T23:07:00Z"/>
          <w:rFonts w:ascii="Arial" w:hAnsi="Arial" w:cs="Arial"/>
          <w:b/>
          <w:bCs/>
          <w:lang w:val="en-US"/>
        </w:rPr>
      </w:pPr>
      <w:ins w:id="7"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ListParagraph"/>
        <w:numPr>
          <w:ilvl w:val="0"/>
          <w:numId w:val="15"/>
        </w:numPr>
        <w:rPr>
          <w:ins w:id="8" w:author="Qualcomm - Peng Cheng" w:date="2021-10-01T23:07:00Z"/>
          <w:rFonts w:ascii="Arial" w:hAnsi="Arial" w:cs="Arial"/>
          <w:b/>
          <w:bCs/>
          <w:lang w:val="en-US"/>
        </w:rPr>
      </w:pPr>
      <w:ins w:id="9"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 xml:space="preserve">For INACTIVE remote UE, besides to share T=min(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 xml:space="preserve">R2-2109077 Solution 2 (i.e. UE </w:t>
            </w:r>
            <w:r w:rsidRPr="00581DBD">
              <w:rPr>
                <w:lang w:val="en-US" w:eastAsia="zh-CN"/>
              </w:rPr>
              <w:t>in RRC _INACTIVE should use the same i_s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UE capability should be introduced to indicate support for using the same i_s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r>
              <w:rPr>
                <w:lang w:val="de-DE"/>
              </w:rPr>
              <w:t>InterDigital</w:t>
            </w:r>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bl>
    <w:p w14:paraId="462FF87F" w14:textId="4A1BF1DB" w:rsidR="004320ED" w:rsidRDefault="004320ED" w:rsidP="00DE73B3"/>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r>
              <w:rPr>
                <w:lang w:val="de-DE"/>
              </w:rPr>
              <w:t>InterDigital</w:t>
            </w:r>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Heading3"/>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gNB,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gNB,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ListParagraph"/>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r w:rsidR="00336950" w:rsidRPr="00336950">
              <w:rPr>
                <w:rFonts w:eastAsiaTheme="minorEastAsia"/>
                <w:i/>
                <w:iCs/>
                <w:lang w:val="en-US" w:eastAsia="zh-CN"/>
              </w:rPr>
              <w:t>PagingRecordList</w:t>
            </w:r>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RRCReconfiguration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dedicatedSIB1-Delivery, dedicatedSystemInformationDelivery</w:t>
            </w:r>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r w:rsidRPr="00336950">
              <w:rPr>
                <w:sz w:val="12"/>
                <w:szCs w:val="18"/>
              </w:rPr>
              <w:t>PagingRecordList ::=                SEQUENCE (SIZE(1..maxNrofPageRec)) OF PagingRecord</w:t>
            </w:r>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r w:rsidRPr="00336950">
              <w:rPr>
                <w:sz w:val="12"/>
                <w:szCs w:val="18"/>
              </w:rPr>
              <w:t>PagingRecord ::=                    SEQUENCE {</w:t>
            </w:r>
          </w:p>
          <w:p w14:paraId="25083BB4" w14:textId="77777777" w:rsidR="00336950" w:rsidRPr="00336950" w:rsidRDefault="00336950" w:rsidP="00336950">
            <w:pPr>
              <w:pStyle w:val="PL"/>
              <w:rPr>
                <w:sz w:val="12"/>
                <w:szCs w:val="18"/>
              </w:rPr>
            </w:pPr>
            <w:r w:rsidRPr="00336950">
              <w:rPr>
                <w:sz w:val="12"/>
                <w:szCs w:val="18"/>
              </w:rPr>
              <w:t xml:space="preserve">    ue-Identity                         PagingUE-Identity,</w:t>
            </w:r>
          </w:p>
          <w:p w14:paraId="47E73E1C" w14:textId="77777777" w:rsidR="00336950" w:rsidRPr="00336950" w:rsidRDefault="00336950" w:rsidP="00336950">
            <w:pPr>
              <w:pStyle w:val="PL"/>
              <w:rPr>
                <w:sz w:val="12"/>
                <w:szCs w:val="18"/>
              </w:rPr>
            </w:pPr>
            <w:r w:rsidRPr="00336950">
              <w:rPr>
                <w:sz w:val="12"/>
                <w:szCs w:val="18"/>
              </w:rPr>
              <w:t xml:space="preserve">    accessTyp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r>
              <w:rPr>
                <w:lang w:val="de-DE"/>
              </w:rPr>
              <w:t>InterDigital</w:t>
            </w:r>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7B2A5B" w:rsidRDefault="00C3313F" w:rsidP="008A3A43">
      <w:pPr>
        <w:pStyle w:val="ListParagraph"/>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ListParagraph"/>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r w:rsidR="006028AF" w:rsidRPr="006028AF">
              <w:rPr>
                <w:i/>
                <w:iCs/>
                <w:lang w:val="en-US"/>
              </w:rPr>
              <w:t xml:space="preserve">RRCReconfiguration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r w:rsidRPr="00336950">
              <w:rPr>
                <w:rFonts w:eastAsiaTheme="minorEastAsia"/>
                <w:i/>
                <w:iCs/>
                <w:lang w:val="en-US" w:eastAsia="zh-CN"/>
              </w:rPr>
              <w:t>PagingRecordList</w:t>
            </w:r>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RRCReconfiguration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r w:rsidR="00303798" w:rsidRPr="00303798">
              <w:rPr>
                <w:rFonts w:eastAsiaTheme="minorEastAsia"/>
                <w:i/>
                <w:iCs/>
                <w:lang w:val="en-US" w:eastAsia="zh-CN"/>
              </w:rPr>
              <w:t>RRCReconfigraution</w:t>
            </w:r>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dedicatedSIB1-Delivery, dedicatedSystemInformationDelivery</w:t>
            </w:r>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r>
              <w:rPr>
                <w:lang w:val="de-DE"/>
              </w:rPr>
              <w:t>InterDigital</w:t>
            </w:r>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We think including paging in RRCReconfiguration message is sufficient.</w:t>
            </w:r>
          </w:p>
        </w:tc>
      </w:tr>
    </w:tbl>
    <w:p w14:paraId="308CC2C8" w14:textId="3E202472" w:rsidR="00C3313F" w:rsidRDefault="00C3313F" w:rsidP="00C3313F">
      <w:pPr>
        <w:rPr>
          <w:rFonts w:ascii="Arial" w:hAnsi="Arial" w:cs="Arial"/>
          <w:b/>
          <w:bCs/>
          <w:sz w:val="22"/>
          <w:szCs w:val="22"/>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Instead, the relay can send only the UE ID of the paged UE, or it can simply send a paging indication (without the UE ID).  In the later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For paging due to the arrival of remote UE DL data at the gNB, what information should be included in the PC5-RRC message from the relay UE to the remote UE?</w:t>
      </w:r>
    </w:p>
    <w:p w14:paraId="0D435997" w14:textId="6BD0BC36"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Entire paging record or list of UE IDs received in the dedicated Uu paging RRC message</w:t>
      </w:r>
    </w:p>
    <w:p w14:paraId="61EBA186" w14:textId="77777777"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ListParagraph"/>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ListParagraph"/>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r>
              <w:rPr>
                <w:lang w:val="de-DE"/>
              </w:rPr>
              <w:t>InterDigital</w:t>
            </w:r>
          </w:p>
        </w:tc>
        <w:tc>
          <w:tcPr>
            <w:tcW w:w="1337" w:type="dxa"/>
          </w:tcPr>
          <w:p w14:paraId="4F380480" w14:textId="6E3EA58E" w:rsidR="00F42B8A" w:rsidRDefault="003C327C" w:rsidP="00AA514E">
            <w:pPr>
              <w:rPr>
                <w:lang w:val="de-DE"/>
              </w:rPr>
            </w:pPr>
            <w:r>
              <w:rPr>
                <w:lang w:val="de-DE"/>
              </w:rPr>
              <w:t>C (B may b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bl>
    <w:p w14:paraId="77C66558" w14:textId="77777777" w:rsidR="00AA514E" w:rsidRDefault="00AA514E" w:rsidP="00C3313F">
      <w:pPr>
        <w:pStyle w:val="Heading3"/>
      </w:pPr>
    </w:p>
    <w:p w14:paraId="41329A8A" w14:textId="4BBB9EC2" w:rsidR="0073502E" w:rsidRDefault="0073502E" w:rsidP="00C3313F">
      <w:pPr>
        <w:pStyle w:val="Heading3"/>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there seem to be two options for the remote UE to acquire SI/PWS following the transmission of a short message by the gNB</w:t>
      </w:r>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gNB,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ListParagraph"/>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ListParagraph"/>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preferrabl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SI (e.g., by its own dedicatedSIBReques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In option 2, the relay UE only forwards the short message and the remote UE performs dedicatedSIBRequest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using legacy dedicatedSIBRequest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40926F8C" w:rsidR="001158BD" w:rsidRDefault="001158BD" w:rsidP="001158BD">
            <w:pPr>
              <w:rPr>
                <w:rFonts w:ascii="SimSun" w:eastAsia="SimSun" w:hAnsi="SimSun" w:cs="SimSun"/>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n option 1, the relay UE first acquires the SI (e.g., by its own dedicatedSIBRequest) and then forward the acquired SI over PC5-RRC.</w:t>
            </w:r>
            <w:r>
              <w:rPr>
                <w:lang w:val="en-US"/>
              </w:rPr>
              <w:t xml:space="preserve">” </w:t>
            </w:r>
            <w:r w:rsidR="009E354A">
              <w:rPr>
                <w:lang w:val="en-US"/>
              </w:rPr>
              <w:t>and believe short message forwarding in PC5 is not needed s</w:t>
            </w:r>
            <w:r>
              <w:rPr>
                <w:lang w:val="en-US"/>
              </w:rPr>
              <w:t>ince</w:t>
            </w:r>
            <w:r>
              <w:rPr>
                <w:rFonts w:ascii="SimSun" w:eastAsia="SimSun" w:hAnsi="SimSun" w:cs="SimSun" w:hint="eastAsia"/>
                <w:lang w:val="en-US" w:eastAsia="zh-CN"/>
              </w:rPr>
              <w:t>:</w:t>
            </w:r>
          </w:p>
          <w:p w14:paraId="3164A595" w14:textId="7D3107BD" w:rsidR="001158BD" w:rsidRPr="00C032CE" w:rsidRDefault="001158BD" w:rsidP="008A3A43">
            <w:pPr>
              <w:pStyle w:val="ListParagraph"/>
              <w:numPr>
                <w:ilvl w:val="0"/>
                <w:numId w:val="30"/>
              </w:numPr>
              <w:rPr>
                <w:rFonts w:ascii="SimSun" w:eastAsia="Yu Mincho" w:hAnsi="SimSun" w:cs="SimSun"/>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dedicatedSIBRequest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ListParagraph"/>
              <w:numPr>
                <w:ilvl w:val="0"/>
                <w:numId w:val="30"/>
              </w:numPr>
              <w:rPr>
                <w:rFonts w:ascii="SimSun" w:eastAsia="Yu Mincho" w:hAnsi="SimSun" w:cs="SimSun"/>
                <w:lang w:val="en-US"/>
              </w:rPr>
            </w:pPr>
            <w:r w:rsidRPr="009E354A">
              <w:rPr>
                <w:rFonts w:ascii="Times New Roman" w:hAnsi="Times New Roman"/>
                <w:lang w:val="en-US" w:eastAsia="ja-JP"/>
              </w:rPr>
              <w:t xml:space="preserve">By receiving dedicatedSIBRequest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ListParagraph"/>
              <w:numPr>
                <w:ilvl w:val="0"/>
                <w:numId w:val="30"/>
              </w:numPr>
              <w:rPr>
                <w:rFonts w:ascii="SimSun" w:eastAsia="Yu Mincho" w:hAnsi="SimSun" w:cs="SimSun"/>
                <w:lang w:val="en-US"/>
              </w:rPr>
            </w:pPr>
            <w:r w:rsidRPr="009E354A">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in order for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r>
              <w:rPr>
                <w:lang w:val="de-DE"/>
              </w:rPr>
              <w:t>InterDigital</w:t>
            </w:r>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bl>
    <w:p w14:paraId="5B3EAA65" w14:textId="250D192A" w:rsidR="003303CC" w:rsidRDefault="003303CC" w:rsidP="00DE73B3"/>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r w:rsidR="00C02CF3" w:rsidRPr="00521A17">
              <w:rPr>
                <w:rFonts w:eastAsia="DengXian"/>
                <w:b/>
                <w:bCs/>
                <w:i/>
                <w:iCs/>
              </w:rPr>
              <w:t>systemInfoModification</w:t>
            </w:r>
            <w:r w:rsidR="00C02CF3" w:rsidRPr="00D94012">
              <w:rPr>
                <w:rFonts w:eastAsia="DengXian"/>
                <w:b/>
                <w:bCs/>
              </w:rPr>
              <w:t>=1</w:t>
            </w:r>
            <w:r w:rsidR="00C02CF3" w:rsidRPr="00521A17">
              <w:rPr>
                <w:rFonts w:eastAsia="DengXian"/>
                <w:b/>
                <w:bCs/>
              </w:rPr>
              <w:t xml:space="preserve"> and/or </w:t>
            </w:r>
            <w:r w:rsidR="00C02CF3" w:rsidRPr="00521A17">
              <w:rPr>
                <w:rFonts w:eastAsia="DengXian"/>
                <w:b/>
                <w:bCs/>
                <w:i/>
                <w:iCs/>
              </w:rPr>
              <w:t>etwsAndCmasIndication</w:t>
            </w:r>
            <w:r w:rsidR="00C02CF3">
              <w:rPr>
                <w:rFonts w:eastAsia="DengXian"/>
                <w:b/>
                <w:bCs/>
              </w:rPr>
              <w:t>=</w:t>
            </w:r>
            <w:r w:rsidR="00C02CF3" w:rsidRPr="001A1D72">
              <w:rPr>
                <w:rFonts w:eastAsia="DengXian"/>
                <w:b/>
                <w:bCs/>
              </w:rPr>
              <w:t>1</w:t>
            </w:r>
            <w:r w:rsidR="00C02CF3">
              <w:rPr>
                <w:rFonts w:eastAsia="DengXian"/>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r>
              <w:rPr>
                <w:lang w:val="de-DE"/>
              </w:rPr>
              <w:t>InterDigital</w:t>
            </w:r>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bl>
    <w:p w14:paraId="6D2B7702" w14:textId="1A2977C4" w:rsidR="00601907" w:rsidRDefault="00601907" w:rsidP="00601907"/>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0"/>
      <w:commentRangeStart w:id="11"/>
      <w:r>
        <w:rPr>
          <w:rFonts w:ascii="Arial" w:hAnsi="Arial" w:cs="Arial"/>
          <w:sz w:val="22"/>
          <w:szCs w:val="22"/>
          <w:lang w:val="en-US"/>
        </w:rPr>
        <w:t xml:space="preserve">option </w:t>
      </w:r>
      <w:del w:id="12" w:author="Interdigital (Martino)" w:date="2021-10-04T15:04:00Z">
        <w:r w:rsidDel="00D00FFC">
          <w:rPr>
            <w:rFonts w:ascii="Arial" w:hAnsi="Arial" w:cs="Arial"/>
            <w:sz w:val="22"/>
            <w:szCs w:val="22"/>
            <w:lang w:val="en-US"/>
          </w:rPr>
          <w:delText>2</w:delText>
        </w:r>
      </w:del>
      <w:commentRangeEnd w:id="10"/>
      <w:r w:rsidR="00274D17">
        <w:rPr>
          <w:rStyle w:val="CommentReference"/>
        </w:rPr>
        <w:commentReference w:id="10"/>
      </w:r>
      <w:commentRangeEnd w:id="11"/>
      <w:r w:rsidR="00D00FFC">
        <w:rPr>
          <w:rStyle w:val="CommentReference"/>
        </w:rPr>
        <w:commentReference w:id="11"/>
      </w:r>
      <w:ins w:id="13"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ListParagraph"/>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r>
              <w:rPr>
                <w:lang w:val="de-DE"/>
              </w:rPr>
              <w:t>InterDigital</w:t>
            </w:r>
          </w:p>
        </w:tc>
        <w:tc>
          <w:tcPr>
            <w:tcW w:w="1337" w:type="dxa"/>
          </w:tcPr>
          <w:p w14:paraId="2A169323" w14:textId="7FA091A8" w:rsidR="00601907" w:rsidRDefault="00D00FFC" w:rsidP="00FD6A39">
            <w:pPr>
              <w:rPr>
                <w:lang w:val="de-DE"/>
              </w:rPr>
            </w:pPr>
            <w:r>
              <w:rPr>
                <w:lang w:val="de-DE"/>
              </w:rPr>
              <w:t>A</w:t>
            </w:r>
            <w:r w:rsidR="001008A9">
              <w:rPr>
                <w:lang w:val="de-DE"/>
              </w:rPr>
              <w:t xml:space="preserve"> and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bl>
    <w:p w14:paraId="48A41822" w14:textId="7F1296ED" w:rsidR="00DE73B3" w:rsidRDefault="00DE73B3" w:rsidP="00DE73B3">
      <w:pPr>
        <w:pStyle w:val="Heading2"/>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18][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r>
              <w:rPr>
                <w:lang w:val="de-DE"/>
              </w:rPr>
              <w:t>InterDigital</w:t>
            </w:r>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ListParagraph"/>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ListParagraph"/>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ListParagraph"/>
        <w:numPr>
          <w:ilvl w:val="0"/>
          <w:numId w:val="20"/>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r>
              <w:rPr>
                <w:lang w:val="de-DE"/>
              </w:rPr>
              <w:t>InterDigital</w:t>
            </w:r>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r>
              <w:rPr>
                <w:lang w:val="de-DE"/>
              </w:rPr>
              <w:t>InterDigital</w:t>
            </w:r>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ListParagraph"/>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ListParagraph"/>
        <w:numPr>
          <w:ilvl w:val="0"/>
          <w:numId w:val="21"/>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r>
              <w:rPr>
                <w:lang w:val="de-DE"/>
              </w:rPr>
              <w:t>InterDigital</w:t>
            </w:r>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ListParagraph"/>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77777777" w:rsidR="00E62F96" w:rsidRDefault="00E62F96" w:rsidP="00AA514E">
            <w:pPr>
              <w:rPr>
                <w:lang w:val="de-DE"/>
              </w:rPr>
            </w:pPr>
          </w:p>
        </w:tc>
        <w:tc>
          <w:tcPr>
            <w:tcW w:w="1337" w:type="dxa"/>
          </w:tcPr>
          <w:p w14:paraId="7BAA4EA5" w14:textId="77777777" w:rsidR="00E62F96" w:rsidRDefault="00E62F96" w:rsidP="00AA514E">
            <w:pPr>
              <w:rPr>
                <w:lang w:val="de-DE"/>
              </w:rPr>
            </w:pP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77777777"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r w:rsidR="00110EEC">
        <w:rPr>
          <w:rFonts w:ascii="Arial" w:hAnsi="Arial" w:cs="Arial"/>
          <w:b/>
          <w:bCs/>
          <w:sz w:val="22"/>
          <w:szCs w:val="22"/>
        </w:rPr>
        <w:t>gNB</w:t>
      </w:r>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7B2A5B" w:rsidRDefault="00626039" w:rsidP="008A3A43">
      <w:pPr>
        <w:pStyle w:val="ListParagraph"/>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ListParagraph"/>
        <w:numPr>
          <w:ilvl w:val="0"/>
          <w:numId w:val="22"/>
        </w:numPr>
        <w:rPr>
          <w:rFonts w:ascii="Arial" w:hAnsi="Arial" w:cs="Arial"/>
          <w:b/>
          <w:bCs/>
          <w:lang w:val="en-US"/>
        </w:rPr>
      </w:pPr>
      <w:r>
        <w:rPr>
          <w:rFonts w:ascii="Arial" w:hAnsi="Arial" w:cs="Arial"/>
          <w:b/>
          <w:bCs/>
          <w:lang w:val="en-US"/>
        </w:rPr>
        <w:t xml:space="preserve">gNB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ListParagraph"/>
        <w:numPr>
          <w:ilvl w:val="0"/>
          <w:numId w:val="22"/>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r>
              <w:rPr>
                <w:lang w:val="de-DE"/>
              </w:rPr>
              <w:t>InterDigital</w:t>
            </w:r>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ListParagraph"/>
              <w:ind w:left="360"/>
              <w:rPr>
                <w:rFonts w:eastAsiaTheme="minorEastAsia"/>
                <w:lang w:val="en-US" w:eastAsia="zh-CN"/>
              </w:rPr>
            </w:pPr>
          </w:p>
        </w:tc>
      </w:tr>
      <w:tr w:rsidR="00626039" w14:paraId="7E717351" w14:textId="77777777" w:rsidTr="00AA514E">
        <w:tc>
          <w:tcPr>
            <w:tcW w:w="1358" w:type="dxa"/>
          </w:tcPr>
          <w:p w14:paraId="13DE3A16" w14:textId="77777777" w:rsidR="00626039" w:rsidRDefault="00626039" w:rsidP="00AA514E">
            <w:pPr>
              <w:rPr>
                <w:lang w:val="de-DE"/>
              </w:rPr>
            </w:pPr>
          </w:p>
        </w:tc>
        <w:tc>
          <w:tcPr>
            <w:tcW w:w="1337" w:type="dxa"/>
          </w:tcPr>
          <w:p w14:paraId="4F671FB4" w14:textId="77777777" w:rsidR="00626039" w:rsidRDefault="00626039" w:rsidP="00AA514E">
            <w:pPr>
              <w:rPr>
                <w:lang w:val="de-DE"/>
              </w:rPr>
            </w:pP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Heading2"/>
      </w:pPr>
      <w:r>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ListParagraph"/>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ListParagraph"/>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The legacy access procedure can work well for remote UE, i.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r>
              <w:rPr>
                <w:lang w:val="de-DE"/>
              </w:rPr>
              <w:t>InterDigital</w:t>
            </w:r>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TableGrid"/>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77777777" w:rsidR="00162B39" w:rsidRDefault="00162B39" w:rsidP="00AA514E">
            <w:pPr>
              <w:rPr>
                <w:lang w:val="de-DE"/>
              </w:rPr>
            </w:pPr>
          </w:p>
        </w:tc>
        <w:tc>
          <w:tcPr>
            <w:tcW w:w="6934" w:type="dxa"/>
          </w:tcPr>
          <w:p w14:paraId="0BAA4493" w14:textId="77777777" w:rsidR="00162B39" w:rsidRDefault="00162B39" w:rsidP="00AA514E">
            <w:pPr>
              <w:rPr>
                <w:lang w:val="en-US"/>
              </w:rPr>
            </w:pPr>
          </w:p>
        </w:tc>
      </w:tr>
      <w:tr w:rsidR="00162B39" w14:paraId="5FF56F94" w14:textId="77777777" w:rsidTr="00162B39">
        <w:tc>
          <w:tcPr>
            <w:tcW w:w="1358" w:type="dxa"/>
          </w:tcPr>
          <w:p w14:paraId="36EF838D" w14:textId="77777777" w:rsidR="00162B39" w:rsidRDefault="00162B39" w:rsidP="00AA514E">
            <w:pPr>
              <w:rPr>
                <w:lang w:val="de-DE"/>
              </w:rPr>
            </w:pPr>
          </w:p>
        </w:tc>
        <w:tc>
          <w:tcPr>
            <w:tcW w:w="6934" w:type="dxa"/>
          </w:tcPr>
          <w:p w14:paraId="31212782" w14:textId="77777777" w:rsidR="00162B39" w:rsidRDefault="00162B39" w:rsidP="00AA514E">
            <w:pPr>
              <w:rPr>
                <w:lang w:val="en-US"/>
              </w:rPr>
            </w:pP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8A3A43">
            <w:pPr>
              <w:pStyle w:val="ListParagraph"/>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ListParagraph"/>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r>
              <w:rPr>
                <w:lang w:val="de-DE"/>
              </w:rPr>
              <w:t>InterDigital</w:t>
            </w:r>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 xml:space="preserve">Similar to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77777777" w:rsidR="00162B39" w:rsidRDefault="00162B39" w:rsidP="00AA514E">
            <w:pPr>
              <w:rPr>
                <w:lang w:val="de-DE"/>
              </w:rPr>
            </w:pPr>
          </w:p>
        </w:tc>
        <w:tc>
          <w:tcPr>
            <w:tcW w:w="6934" w:type="dxa"/>
          </w:tcPr>
          <w:p w14:paraId="18FB230A" w14:textId="77777777" w:rsidR="00162B39" w:rsidRDefault="00162B39" w:rsidP="00AA514E">
            <w:pPr>
              <w:rPr>
                <w:lang w:val="en-US"/>
              </w:rPr>
            </w:pP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r>
              <w:rPr>
                <w:lang w:val="de-DE"/>
              </w:rPr>
              <w:t>InterDigital</w:t>
            </w:r>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r>
              <w:rPr>
                <w:lang w:val="de-DE"/>
              </w:rPr>
              <w:t>InterDigital</w:t>
            </w:r>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Heading2"/>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ListParagraph"/>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Heading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Uu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signalling is used for the configuration of PC5 RLC channel and Uu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Uu DRB packet, network configuration via dedicated signalling is used for the configuration of PC5 RLC channel and Uu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7: [22/23] [Easy] For the Uu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8: [23/23] [Easy] For the remote UE’s SRB1/SRB2 configuration, only the Uu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9: [23/23] [Easy] For the remote UE’s DRB configuration, only the Uu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1: [23/23] [Easy] For RRC_Connected remote UE, RAN2 confirm that DedicatedSIBRequest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18/18][Easy]The Uu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18][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18][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18][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3</w:t>
      </w:r>
      <w:r w:rsidRPr="007B2A5B">
        <w:rPr>
          <w:rFonts w:hint="eastAsia"/>
          <w:highlight w:val="cyan"/>
          <w:lang w:val="en-US"/>
        </w:rPr>
        <w:t>：</w:t>
      </w:r>
      <w:r w:rsidRPr="007B2A5B">
        <w:rPr>
          <w:rFonts w:hint="eastAsia"/>
          <w:highlight w:val="cyan"/>
          <w:lang w:val="en-US"/>
        </w:rPr>
        <w:tab/>
        <w:t>[18/18][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17][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cell(s) are available, the Remote UE initiates RRC re-establishment procedure towards a suitable cell;</w:t>
      </w:r>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relay(s) are available, the Remote UE initiates RRC re-establishment procedure towards a suitable relay UE’s serving cell;</w:t>
      </w:r>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15/18][Easy]In case of Remote UE RRC resume to a new gNB, legacy Retrieve UE Context procedure is performed, i.e., the new gNB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18][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18][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18][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i.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posSIBs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1: Uu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6: RRC_IDLE/RRC_INACTIVE remote UE provide its Uu DRX cycle information to RRC_IDLE/RRC_INACTIVE relay UE. FFS what is Uu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i.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Heading1"/>
      </w:pPr>
      <w:r>
        <w:t>5</w:t>
      </w:r>
      <w:r>
        <w:tab/>
        <w:t>References</w:t>
      </w:r>
    </w:p>
    <w:p w14:paraId="1B295E50" w14:textId="24C7134F" w:rsidR="00EE5E39" w:rsidRDefault="00800426">
      <w:pPr>
        <w:pStyle w:val="Reference"/>
      </w:pPr>
      <w:bookmarkStart w:id="14" w:name="_Ref75945087"/>
      <w:r>
        <w:t>RAN2#11</w:t>
      </w:r>
      <w:r w:rsidR="00DE73B3">
        <w:t>5</w:t>
      </w:r>
      <w:r>
        <w:t>-e chairman notes – RAN2 chairman</w:t>
      </w:r>
      <w:bookmarkEnd w:id="14"/>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PPO (Bingxue)" w:date="2021-10-04T20:43:00Z" w:initials="MSOffice">
    <w:p w14:paraId="1DF5E020" w14:textId="77777777" w:rsidR="0030325F" w:rsidRDefault="0030325F" w:rsidP="00142308">
      <w:pPr>
        <w:pStyle w:val="CommentText"/>
        <w:rPr>
          <w:lang w:eastAsia="zh-CN"/>
        </w:rPr>
      </w:pPr>
      <w:r>
        <w:rPr>
          <w:rStyle w:val="CommentReference"/>
        </w:rPr>
        <w:annotationRef/>
      </w: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7CA3FDE5" w14:textId="77777777" w:rsidR="0030325F" w:rsidRDefault="0030325F" w:rsidP="00142308">
      <w:pPr>
        <w:pStyle w:val="CommentText"/>
        <w:rPr>
          <w:lang w:eastAsia="zh-CN"/>
        </w:rPr>
      </w:pPr>
    </w:p>
    <w:p w14:paraId="3A5024F7" w14:textId="77777777" w:rsidR="0030325F" w:rsidRDefault="0030325F" w:rsidP="00142308">
      <w:pPr>
        <w:pStyle w:val="CommentText"/>
        <w:rPr>
          <w:lang w:eastAsia="zh-CN"/>
        </w:rPr>
      </w:pPr>
      <w:r>
        <w:rPr>
          <w:lang w:eastAsia="zh-CN"/>
        </w:rPr>
        <w:t>See the suggested question re-formulation in our reply.</w:t>
      </w:r>
    </w:p>
    <w:p w14:paraId="29FF3031" w14:textId="3DE89055" w:rsidR="0030325F" w:rsidRDefault="0030325F">
      <w:pPr>
        <w:pStyle w:val="CommentText"/>
      </w:pPr>
    </w:p>
  </w:comment>
  <w:comment w:id="10" w:author="Qualcomm - Peng Cheng" w:date="2021-10-01T23:46:00Z" w:initials="PC">
    <w:p w14:paraId="52950749" w14:textId="20798ADC" w:rsidR="0030325F" w:rsidRDefault="0030325F">
      <w:pPr>
        <w:pStyle w:val="CommentText"/>
      </w:pPr>
      <w:r>
        <w:rPr>
          <w:rStyle w:val="CommentReference"/>
        </w:rPr>
        <w:annotationRef/>
      </w:r>
      <w:r>
        <w:t xml:space="preserve">According to Q1.12, it seems it should be “option 1” (i.e. </w:t>
      </w:r>
      <w:r>
        <w:rPr>
          <w:rFonts w:ascii="Arial" w:hAnsi="Arial" w:cs="Arial"/>
          <w:b/>
          <w:bCs/>
          <w:sz w:val="22"/>
          <w:szCs w:val="22"/>
        </w:rPr>
        <w:t>If/when short message forwarding is not performed by the relay UE)</w:t>
      </w:r>
      <w:r>
        <w:t>.</w:t>
      </w:r>
    </w:p>
  </w:comment>
  <w:comment w:id="11" w:author="Interdigital (Martino)" w:date="2021-10-04T15:04:00Z" w:initials="IDC">
    <w:p w14:paraId="3F402734" w14:textId="511CA929" w:rsidR="00D00FFC" w:rsidRDefault="00D00FFC">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12422" w14:textId="77777777" w:rsidR="00831EFB" w:rsidRDefault="00831EFB">
      <w:pPr>
        <w:spacing w:after="0"/>
      </w:pPr>
      <w:r>
        <w:separator/>
      </w:r>
    </w:p>
  </w:endnote>
  <w:endnote w:type="continuationSeparator" w:id="0">
    <w:p w14:paraId="2181B7FA" w14:textId="77777777" w:rsidR="00831EFB" w:rsidRDefault="00831E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30325F" w:rsidRDefault="0030325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05A71" w14:textId="77777777" w:rsidR="00831EFB" w:rsidRDefault="00831EFB">
      <w:pPr>
        <w:spacing w:after="0"/>
      </w:pPr>
      <w:r>
        <w:separator/>
      </w:r>
    </w:p>
  </w:footnote>
  <w:footnote w:type="continuationSeparator" w:id="0">
    <w:p w14:paraId="7D6F4E8E" w14:textId="77777777" w:rsidR="00831EFB" w:rsidRDefault="00831E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30325F" w:rsidRDefault="0030325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38F0"/>
    <w:multiLevelType w:val="hybridMultilevel"/>
    <w:tmpl w:val="17E04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8891E10"/>
    <w:multiLevelType w:val="hybridMultilevel"/>
    <w:tmpl w:val="949E0AE4"/>
    <w:lvl w:ilvl="0" w:tplc="F16C7066">
      <w:start w:val="2"/>
      <w:numFmt w:val="bullet"/>
      <w:lvlText w:val="-"/>
      <w:lvlJc w:val="left"/>
      <w:pPr>
        <w:ind w:left="720" w:hanging="360"/>
      </w:pPr>
      <w:rPr>
        <w:rFonts w:ascii="Arial" w:eastAsia="SimSun"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01F5"/>
    <w:rsid w:val="000413B5"/>
    <w:rsid w:val="000422E2"/>
    <w:rsid w:val="00042F22"/>
    <w:rsid w:val="00043707"/>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6CF0"/>
    <w:rsid w:val="000E722D"/>
    <w:rsid w:val="000F04F7"/>
    <w:rsid w:val="000F06D6"/>
    <w:rsid w:val="000F0EB1"/>
    <w:rsid w:val="000F1106"/>
    <w:rsid w:val="000F3BE9"/>
    <w:rsid w:val="000F3F6C"/>
    <w:rsid w:val="000F48A2"/>
    <w:rsid w:val="000F55E5"/>
    <w:rsid w:val="000F5D38"/>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327C"/>
    <w:rsid w:val="003C46FB"/>
    <w:rsid w:val="003C65D6"/>
    <w:rsid w:val="003C7028"/>
    <w:rsid w:val="003C7806"/>
    <w:rsid w:val="003D05AD"/>
    <w:rsid w:val="003D109F"/>
    <w:rsid w:val="003D13FB"/>
    <w:rsid w:val="003D1A9D"/>
    <w:rsid w:val="003D2478"/>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16F9"/>
    <w:rsid w:val="005153A7"/>
    <w:rsid w:val="00515778"/>
    <w:rsid w:val="005157E0"/>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23F6"/>
    <w:rsid w:val="00572505"/>
    <w:rsid w:val="0057390B"/>
    <w:rsid w:val="00573E16"/>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74FB"/>
    <w:rsid w:val="005D156C"/>
    <w:rsid w:val="005D1602"/>
    <w:rsid w:val="005D21A9"/>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34F1"/>
    <w:rsid w:val="008D39D8"/>
    <w:rsid w:val="008D4ED8"/>
    <w:rsid w:val="008D5CE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D70"/>
    <w:rsid w:val="009D703C"/>
    <w:rsid w:val="009D718F"/>
    <w:rsid w:val="009E068F"/>
    <w:rsid w:val="009E0B74"/>
    <w:rsid w:val="009E14E0"/>
    <w:rsid w:val="009E19EE"/>
    <w:rsid w:val="009E1A15"/>
    <w:rsid w:val="009E25C3"/>
    <w:rsid w:val="009E2CF4"/>
    <w:rsid w:val="009E354A"/>
    <w:rsid w:val="009E35DB"/>
    <w:rsid w:val="009E47A3"/>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D0"/>
    <w:rsid w:val="00AD38B1"/>
    <w:rsid w:val="00AD3924"/>
    <w:rsid w:val="00AD3F94"/>
    <w:rsid w:val="00AD40FD"/>
    <w:rsid w:val="00AD4A5A"/>
    <w:rsid w:val="00AE1374"/>
    <w:rsid w:val="00AE27AC"/>
    <w:rsid w:val="00AE40E0"/>
    <w:rsid w:val="00AE4BDE"/>
    <w:rsid w:val="00AE4DBA"/>
    <w:rsid w:val="00AE4F07"/>
    <w:rsid w:val="00AE55D7"/>
    <w:rsid w:val="00AF0A9A"/>
    <w:rsid w:val="00AF1C5D"/>
    <w:rsid w:val="00AF1C7D"/>
    <w:rsid w:val="00AF42D7"/>
    <w:rsid w:val="00AF4AB6"/>
    <w:rsid w:val="00AF4FFD"/>
    <w:rsid w:val="00AF757F"/>
    <w:rsid w:val="00B006FE"/>
    <w:rsid w:val="00B007CB"/>
    <w:rsid w:val="00B00880"/>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33B-3890-496E-A041-6110E9672AFE}">
  <ds:schemaRefs>
    <ds:schemaRef ds:uri="http://schemas.openxmlformats.org/officeDocument/2006/bibliography"/>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51</TotalTime>
  <Pages>18</Pages>
  <Words>6647</Words>
  <Characters>37888</Characters>
  <Application>Microsoft Office Word</Application>
  <DocSecurity>0</DocSecurity>
  <Lines>315</Lines>
  <Paragraphs>88</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Ericsson</vt:lpstr>
      <vt:lpstr>1	Introduction</vt:lpstr>
      <vt:lpstr>2	Discussion</vt:lpstr>
      <vt:lpstr>    2.1 Paging</vt:lpstr>
      <vt:lpstr>        2.1.1 Paging from DL Data Arrival</vt:lpstr>
      <vt:lpstr>        </vt:lpstr>
      <vt:lpstr>        2.1.2 SI Modification and PWS Notification </vt:lpstr>
      <vt:lpstr>    2.2 RNAU/TAU</vt:lpstr>
      <vt:lpstr>    2.3 Control Plane Access Procedure</vt:lpstr>
      <vt:lpstr>    2.4 Other related issues</vt:lpstr>
      <vt:lpstr>4	Relevant Agreements </vt:lpstr>
      <vt:lpstr>5	References</vt:lpstr>
    </vt:vector>
  </TitlesOfParts>
  <Company>Ericsson</Company>
  <LinksUpToDate>false</LinksUpToDate>
  <CharactersWithSpaces>4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3</cp:revision>
  <cp:lastPrinted>2008-01-31T07:09:00Z</cp:lastPrinted>
  <dcterms:created xsi:type="dcterms:W3CDTF">2021-10-04T16:59:00Z</dcterms:created>
  <dcterms:modified xsi:type="dcterms:W3CDTF">2021-10-0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